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 །།དགེ་སློང་བ་ར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21e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